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89989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3c32e2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d8b8c1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3-19T21:19:58Z</dcterms:created>
  <dcterms:modified xsi:type="dcterms:W3CDTF">2022-03-19T21:19:58Z</dcterms:modified>
</cp:coreProperties>
</file>